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DEAF4" w14:textId="49666C70" w:rsidR="0007587A" w:rsidRDefault="44C3FB0C" w:rsidP="56406DB2">
      <w:pPr>
        <w:pStyle w:val="Title"/>
        <w:jc w:val="center"/>
        <w:rPr>
          <w:rStyle w:val="Heading2Char"/>
          <w:rFonts w:ascii="Arial" w:hAnsi="Arial"/>
          <w:color w:val="000633"/>
          <w:sz w:val="48"/>
          <w:szCs w:val="48"/>
        </w:rPr>
      </w:pPr>
      <w:r>
        <w:t>Ease the Stress</w:t>
      </w:r>
      <w:r w:rsidR="1D79A22C">
        <w:br/>
      </w:r>
      <w:r w:rsidR="001F0471" w:rsidRPr="56406DB2">
        <w:rPr>
          <w:rStyle w:val="Heading2Char"/>
        </w:rPr>
        <w:t>Post</w:t>
      </w:r>
      <w:r w:rsidR="00654727" w:rsidRPr="56406DB2">
        <w:rPr>
          <w:rStyle w:val="Heading2Char"/>
        </w:rPr>
        <w:t>-</w:t>
      </w:r>
      <w:r w:rsidR="002B4542" w:rsidRPr="56406DB2">
        <w:rPr>
          <w:rStyle w:val="Heading2Char"/>
        </w:rPr>
        <w:t>Program</w:t>
      </w:r>
      <w:r w:rsidR="001F0471" w:rsidRPr="56406DB2">
        <w:rPr>
          <w:rStyle w:val="Heading2Char"/>
        </w:rPr>
        <w:t xml:space="preserve"> Questionnaire</w:t>
      </w:r>
    </w:p>
    <w:p w14:paraId="57F44A0A" w14:textId="7CC34774" w:rsidR="00E15DB4" w:rsidRDefault="00291187" w:rsidP="005963B9">
      <w:pPr>
        <w:spacing w:after="0" w:line="240" w:lineRule="auto"/>
        <w:jc w:val="center"/>
      </w:pPr>
      <w:r>
        <w:br/>
        <w:t>Please take a moment to fill out the post-</w:t>
      </w:r>
      <w:r w:rsidR="002B4542">
        <w:t>program</w:t>
      </w:r>
      <w:r>
        <w:t xml:space="preserve"> </w:t>
      </w:r>
      <w:r w:rsidR="721F7873">
        <w:t>questionnaire</w:t>
      </w:r>
      <w:r>
        <w:t xml:space="preserve"> for </w:t>
      </w:r>
      <w:r w:rsidR="61ADAE8A" w:rsidRPr="56406DB2">
        <w:rPr>
          <w:b/>
          <w:bCs/>
        </w:rPr>
        <w:t>Ease the Stress</w:t>
      </w:r>
      <w:r w:rsidRPr="56406DB2">
        <w:rPr>
          <w:i/>
          <w:iCs/>
        </w:rPr>
        <w:t>.</w:t>
      </w:r>
      <w:r>
        <w:t xml:space="preserve"> We greatly appreciate your thoughts about your experience.</w:t>
      </w:r>
    </w:p>
    <w:p w14:paraId="6A992AB8" w14:textId="77777777" w:rsidR="00C929DE" w:rsidRDefault="00C929DE" w:rsidP="0069218B">
      <w:pPr>
        <w:spacing w:after="0" w:line="240" w:lineRule="auto"/>
      </w:pPr>
    </w:p>
    <w:p w14:paraId="676899F0" w14:textId="77777777" w:rsidR="00FE1ABB" w:rsidRPr="000062B6" w:rsidRDefault="00FE1ABB" w:rsidP="0069218B">
      <w:pPr>
        <w:spacing w:after="0" w:line="240" w:lineRule="auto"/>
      </w:pPr>
    </w:p>
    <w:p w14:paraId="68D5CA29" w14:textId="12EF6757" w:rsidR="00291187" w:rsidRPr="00FE1ABB" w:rsidRDefault="00291187" w:rsidP="004D4A3B">
      <w:pPr>
        <w:spacing w:after="0" w:line="240" w:lineRule="auto"/>
        <w:ind w:firstLine="720"/>
        <w:rPr>
          <w:b/>
          <w:bCs/>
        </w:rPr>
      </w:pPr>
      <w:r w:rsidRPr="00FE1ABB">
        <w:rPr>
          <w:b/>
          <w:bCs/>
        </w:rPr>
        <w:t>QUESTION</w:t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="00283567" w:rsidRPr="00FE1ABB">
        <w:rPr>
          <w:b/>
          <w:bCs/>
        </w:rPr>
        <w:tab/>
      </w:r>
      <w:r w:rsidRPr="00FE1ABB">
        <w:rPr>
          <w:b/>
          <w:bCs/>
        </w:rPr>
        <w:t>RESPONSE (PLEASE CIRCLE BEST OPTION)</w:t>
      </w:r>
    </w:p>
    <w:tbl>
      <w:tblPr>
        <w:tblStyle w:val="TableGrid"/>
        <w:tblW w:w="1031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5"/>
        <w:gridCol w:w="2280"/>
        <w:gridCol w:w="2280"/>
        <w:gridCol w:w="2280"/>
      </w:tblGrid>
      <w:tr w:rsidR="004D4A3B" w:rsidRPr="000062B6" w14:paraId="10C7172A" w14:textId="77777777" w:rsidTr="004D4A3B">
        <w:trPr>
          <w:trHeight w:val="750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F3AA971" w14:textId="77777777" w:rsidR="004D4A3B" w:rsidRPr="000062B6" w:rsidRDefault="004D4A3B" w:rsidP="00FE1AEB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eastAsia="Arial" w:hAnsi="Arial" w:cs="Arial"/>
                <w:color w:val="000000" w:themeColor="text1"/>
              </w:rPr>
              <w:t>I feel confident in my ability to manage my stress.</w:t>
            </w:r>
          </w:p>
          <w:p w14:paraId="78831A41" w14:textId="77777777" w:rsidR="004D4A3B" w:rsidRPr="000062B6" w:rsidRDefault="004D4A3B" w:rsidP="00FE1AEB">
            <w:pPr>
              <w:spacing w:line="240" w:lineRule="auto"/>
              <w:rPr>
                <w:rFonts w:ascii="Arial" w:eastAsia="Arial" w:hAnsi="Arial" w:cs="Arial"/>
                <w:color w:val="000000" w:themeColor="text1"/>
                <w:szCs w:val="24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8933762" w14:textId="77777777" w:rsidR="004D4A3B" w:rsidRPr="000062B6" w:rsidRDefault="004D4A3B" w:rsidP="00FE1AEB">
            <w:pPr>
              <w:spacing w:line="240" w:lineRule="auto"/>
              <w:rPr>
                <w:szCs w:val="24"/>
              </w:rPr>
            </w:pPr>
            <w:r>
              <w:t>Rarely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2C0898A" w14:textId="77777777" w:rsidR="004D4A3B" w:rsidRPr="000062B6" w:rsidRDefault="004D4A3B" w:rsidP="00FE1AEB">
            <w:pPr>
              <w:spacing w:line="240" w:lineRule="auto"/>
              <w:rPr>
                <w:szCs w:val="24"/>
              </w:rPr>
            </w:pPr>
            <w:r>
              <w:t>Sometimes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F692BEE" w14:textId="77777777" w:rsidR="004D4A3B" w:rsidRPr="000062B6" w:rsidRDefault="004D4A3B" w:rsidP="00FE1AEB">
            <w:pPr>
              <w:spacing w:line="240" w:lineRule="auto"/>
              <w:rPr>
                <w:szCs w:val="24"/>
              </w:rPr>
            </w:pPr>
            <w:r>
              <w:t>Most of the time</w:t>
            </w:r>
          </w:p>
        </w:tc>
      </w:tr>
      <w:tr w:rsidR="004D4A3B" w:rsidRPr="006F7623" w14:paraId="5E43D872" w14:textId="77777777" w:rsidTr="004D4A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65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E7E79" w14:textId="77777777" w:rsidR="004D4A3B" w:rsidRDefault="004D4A3B" w:rsidP="00FE1AEB">
            <w:pPr>
              <w:spacing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2C8A8D4E">
              <w:rPr>
                <w:rFonts w:ascii="Arial" w:eastAsia="Times New Roman" w:hAnsi="Arial" w:cs="Arial"/>
              </w:rPr>
              <w:t>I am aware of the connection between chronic stress and chronic conditions.  </w:t>
            </w:r>
          </w:p>
          <w:p w14:paraId="40D06798" w14:textId="50FB5952" w:rsidR="00FF1D0A" w:rsidRPr="006F7623" w:rsidRDefault="00FF1D0A" w:rsidP="00FE1AEB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31B0C" w14:textId="77777777" w:rsidR="004D4A3B" w:rsidRPr="006F7623" w:rsidRDefault="004D4A3B" w:rsidP="00FE1AEB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Cs w:val="24"/>
              </w:rPr>
              <w:t>No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15341" w14:textId="77777777" w:rsidR="004D4A3B" w:rsidRPr="006F7623" w:rsidRDefault="004D4A3B" w:rsidP="00FE1AEB">
            <w:pPr>
              <w:spacing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2C8A8D4E">
              <w:rPr>
                <w:rFonts w:ascii="Arial" w:eastAsia="Times New Roman" w:hAnsi="Arial" w:cs="Arial"/>
              </w:rPr>
              <w:t>Somewhat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3D1CA" w14:textId="77777777" w:rsidR="004D4A3B" w:rsidRPr="006F7623" w:rsidRDefault="004D4A3B" w:rsidP="00FE1AEB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2C8A8D4E">
              <w:rPr>
                <w:rFonts w:ascii="Arial" w:eastAsia="Times New Roman" w:hAnsi="Arial" w:cs="Arial"/>
              </w:rPr>
              <w:t>Very sure </w:t>
            </w:r>
          </w:p>
        </w:tc>
      </w:tr>
      <w:tr w:rsidR="004D4A3B" w:rsidRPr="000062B6" w14:paraId="3D997F7D" w14:textId="77777777" w:rsidTr="004D4A3B">
        <w:trPr>
          <w:trHeight w:val="683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BD371BE" w14:textId="77777777" w:rsidR="004D4A3B" w:rsidRDefault="004D4A3B" w:rsidP="00FE1AEB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 w:rsidRPr="11341C9E">
              <w:rPr>
                <w:rFonts w:ascii="Arial" w:eastAsia="Arial" w:hAnsi="Arial" w:cs="Arial"/>
                <w:color w:val="000000" w:themeColor="text1"/>
              </w:rPr>
              <w:t xml:space="preserve">I can effectively identify </w:t>
            </w:r>
            <w:r>
              <w:rPr>
                <w:rFonts w:ascii="Arial" w:eastAsia="Arial" w:hAnsi="Arial" w:cs="Arial"/>
                <w:color w:val="000000" w:themeColor="text1"/>
              </w:rPr>
              <w:t>stressors in my life.</w:t>
            </w:r>
          </w:p>
          <w:p w14:paraId="29BF682E" w14:textId="77777777" w:rsidR="004D4A3B" w:rsidRPr="000062B6" w:rsidRDefault="004D4A3B" w:rsidP="00FE1AEB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F0C84C1" w14:textId="77777777" w:rsidR="004D4A3B" w:rsidRPr="000062B6" w:rsidRDefault="004D4A3B" w:rsidP="00FE1AEB">
            <w:pPr>
              <w:spacing w:line="240" w:lineRule="auto"/>
            </w:pPr>
            <w:r>
              <w:t>Rarely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E4DA400" w14:textId="77777777" w:rsidR="004D4A3B" w:rsidRPr="000062B6" w:rsidRDefault="004D4A3B" w:rsidP="00FE1AEB">
            <w:pPr>
              <w:spacing w:line="240" w:lineRule="auto"/>
            </w:pPr>
            <w:r>
              <w:t>Sometimes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3995D34" w14:textId="77777777" w:rsidR="004D4A3B" w:rsidRPr="000062B6" w:rsidRDefault="004D4A3B" w:rsidP="00FE1AEB">
            <w:pPr>
              <w:spacing w:line="240" w:lineRule="auto"/>
              <w:rPr>
                <w:szCs w:val="24"/>
              </w:rPr>
            </w:pPr>
            <w:r>
              <w:t>Most of the time</w:t>
            </w:r>
          </w:p>
        </w:tc>
      </w:tr>
      <w:tr w:rsidR="004D4A3B" w14:paraId="5153941D" w14:textId="77777777" w:rsidTr="004D4A3B">
        <w:trPr>
          <w:trHeight w:val="765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BCB1F5" w14:textId="77777777" w:rsidR="004D4A3B" w:rsidRDefault="004D4A3B" w:rsidP="00FE1AEB">
            <w:pPr>
              <w:spacing w:line="240" w:lineRule="auto"/>
              <w:rPr>
                <w:rFonts w:ascii="Arial" w:eastAsia="Arial" w:hAnsi="Arial" w:cs="Arial"/>
              </w:rPr>
            </w:pPr>
            <w:r w:rsidRPr="2C8A8D4E">
              <w:rPr>
                <w:rFonts w:ascii="Arial" w:eastAsia="Arial" w:hAnsi="Arial" w:cs="Arial"/>
                <w:color w:val="000000" w:themeColor="text1"/>
              </w:rPr>
              <w:t>I am mindful of how my stressful thoughts impact my wellbeing.</w:t>
            </w:r>
          </w:p>
          <w:p w14:paraId="1603CBCA" w14:textId="77777777" w:rsidR="004D4A3B" w:rsidRDefault="004D4A3B" w:rsidP="00FE1AEB">
            <w:pPr>
              <w:spacing w:line="240" w:lineRule="auto"/>
              <w:rPr>
                <w:rFonts w:ascii="Arial" w:eastAsia="Arial" w:hAnsi="Arial" w:cs="Arial"/>
                <w:color w:val="000000" w:themeColor="text1"/>
                <w:szCs w:val="24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ADB84F" w14:textId="77777777" w:rsidR="004D4A3B" w:rsidRDefault="004D4A3B" w:rsidP="00FE1AEB">
            <w:pPr>
              <w:spacing w:line="240" w:lineRule="auto"/>
              <w:rPr>
                <w:szCs w:val="24"/>
              </w:rPr>
            </w:pPr>
            <w:r w:rsidRPr="11341C9E">
              <w:rPr>
                <w:szCs w:val="24"/>
              </w:rPr>
              <w:t xml:space="preserve">Not </w:t>
            </w:r>
            <w:r>
              <w:rPr>
                <w:szCs w:val="24"/>
              </w:rPr>
              <w:t>s</w:t>
            </w:r>
            <w:r w:rsidRPr="11341C9E">
              <w:rPr>
                <w:szCs w:val="24"/>
              </w:rPr>
              <w:t>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8483D1" w14:textId="77777777" w:rsidR="004D4A3B" w:rsidRDefault="004D4A3B" w:rsidP="00FE1AEB">
            <w:pPr>
              <w:spacing w:line="240" w:lineRule="auto"/>
            </w:pPr>
            <w:r>
              <w:t xml:space="preserve">Somewhat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C1CFF4" w14:textId="77777777" w:rsidR="004D4A3B" w:rsidRDefault="004D4A3B" w:rsidP="00FE1AEB">
            <w:pPr>
              <w:spacing w:line="240" w:lineRule="auto"/>
            </w:pPr>
            <w:r>
              <w:t>Very sure</w:t>
            </w:r>
          </w:p>
        </w:tc>
      </w:tr>
      <w:tr w:rsidR="004D4A3B" w14:paraId="2089EE63" w14:textId="77777777" w:rsidTr="004D4A3B">
        <w:trPr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CE363C1" w14:textId="77777777" w:rsidR="004D4A3B" w:rsidRDefault="004D4A3B" w:rsidP="00FE1AEB">
            <w:pPr>
              <w:spacing w:line="240" w:lineRule="auto"/>
              <w:rPr>
                <w:rFonts w:ascii="Arial" w:eastAsia="Arial" w:hAnsi="Arial" w:cs="Arial"/>
                <w:color w:val="000000" w:themeColor="text1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zCs w:val="24"/>
              </w:rPr>
              <w:t xml:space="preserve">I use healthy coping strategies to handle the stress in my life. </w:t>
            </w:r>
          </w:p>
          <w:p w14:paraId="0E65F986" w14:textId="3C66C013" w:rsidR="00FF1D0A" w:rsidRDefault="00FF1D0A" w:rsidP="00FE1AEB">
            <w:pPr>
              <w:spacing w:line="240" w:lineRule="auto"/>
              <w:rPr>
                <w:rFonts w:ascii="Arial" w:eastAsia="Arial" w:hAnsi="Arial" w:cs="Arial"/>
                <w:color w:val="000000" w:themeColor="text1"/>
                <w:szCs w:val="24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224D1D" w14:textId="77777777" w:rsidR="004D4A3B" w:rsidRDefault="004D4A3B" w:rsidP="00FE1AEB">
            <w:pPr>
              <w:spacing w:line="240" w:lineRule="auto"/>
            </w:pPr>
            <w:r>
              <w:t>Rarely</w:t>
            </w:r>
          </w:p>
          <w:p w14:paraId="33F53DA8" w14:textId="77777777" w:rsidR="004D4A3B" w:rsidRDefault="004D4A3B" w:rsidP="00FE1AEB">
            <w:pPr>
              <w:spacing w:line="240" w:lineRule="auto"/>
              <w:rPr>
                <w:szCs w:val="24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24B3411" w14:textId="77777777" w:rsidR="004D4A3B" w:rsidRDefault="004D4A3B" w:rsidP="00FE1AEB">
            <w:pPr>
              <w:spacing w:line="240" w:lineRule="auto"/>
              <w:rPr>
                <w:szCs w:val="24"/>
              </w:rPr>
            </w:pPr>
            <w:r>
              <w:t>Sometimes</w:t>
            </w:r>
          </w:p>
          <w:p w14:paraId="7A194870" w14:textId="77777777" w:rsidR="004D4A3B" w:rsidRDefault="004D4A3B" w:rsidP="00FE1AEB">
            <w:pPr>
              <w:spacing w:line="240" w:lineRule="auto"/>
              <w:rPr>
                <w:szCs w:val="24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FCEFD7" w14:textId="77777777" w:rsidR="004D4A3B" w:rsidRDefault="004D4A3B" w:rsidP="00FE1AEB">
            <w:pPr>
              <w:spacing w:line="240" w:lineRule="auto"/>
            </w:pPr>
            <w:r>
              <w:t>Most of the time</w:t>
            </w:r>
          </w:p>
        </w:tc>
      </w:tr>
    </w:tbl>
    <w:p w14:paraId="74F45C30" w14:textId="77777777" w:rsidR="00291187" w:rsidRPr="000062B6" w:rsidRDefault="00291187" w:rsidP="0069218B">
      <w:pPr>
        <w:spacing w:after="0" w:line="240" w:lineRule="auto"/>
        <w:rPr>
          <w:rFonts w:ascii="Palatino Linotype" w:hAnsi="Palatino Linotype"/>
          <w:sz w:val="10"/>
          <w:szCs w:val="10"/>
        </w:rPr>
      </w:pPr>
    </w:p>
    <w:p w14:paraId="3C54F579" w14:textId="77777777" w:rsidR="00283567" w:rsidRDefault="00283567" w:rsidP="0069218B">
      <w:pPr>
        <w:spacing w:after="0" w:line="240" w:lineRule="auto"/>
      </w:pPr>
    </w:p>
    <w:p w14:paraId="5D81A5CE" w14:textId="751CD229" w:rsidR="00291187" w:rsidRPr="000062B6" w:rsidRDefault="00291187" w:rsidP="7CAE9A7A">
      <w:pPr>
        <w:spacing w:after="0" w:line="240" w:lineRule="auto"/>
      </w:pPr>
      <w:r>
        <w:t>What did you like most about the</w:t>
      </w:r>
      <w:r w:rsidRPr="56406DB2">
        <w:rPr>
          <w:b/>
          <w:bCs/>
        </w:rPr>
        <w:t xml:space="preserve"> </w:t>
      </w:r>
      <w:r w:rsidR="462E47E9" w:rsidRPr="56406DB2">
        <w:rPr>
          <w:b/>
          <w:bCs/>
        </w:rPr>
        <w:t xml:space="preserve">Ease the Stress </w:t>
      </w:r>
      <w:r w:rsidR="00E9152C">
        <w:t>program</w:t>
      </w:r>
      <w: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94278" w14:paraId="3E3E7312" w14:textId="77777777" w:rsidTr="00B5142A">
        <w:tc>
          <w:tcPr>
            <w:tcW w:w="10790" w:type="dxa"/>
            <w:tcBorders>
              <w:bottom w:val="single" w:sz="4" w:space="0" w:color="auto"/>
            </w:tcBorders>
          </w:tcPr>
          <w:p w14:paraId="6510640F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0DB75AE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010F8772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CD151BA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53944C2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3885AD54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BCBC009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92E5C5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FD5D05" w14:paraId="683F9082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C8FAD38" w14:textId="77777777" w:rsidR="00FD5D05" w:rsidRDefault="00FD5D05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5F9B91E" w14:textId="6997B88B" w:rsidR="00FD5D05" w:rsidRDefault="00FD5D05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119D31BB" w14:textId="77777777" w:rsidR="00FD5D05" w:rsidRDefault="00291187" w:rsidP="7CAE9A7A">
      <w:pPr>
        <w:spacing w:after="0" w:line="240" w:lineRule="auto"/>
      </w:pPr>
      <w:r>
        <w:br/>
      </w:r>
    </w:p>
    <w:p w14:paraId="568EB0CF" w14:textId="2EF53FCC" w:rsidR="00291187" w:rsidRPr="000062B6" w:rsidRDefault="00291187" w:rsidP="7CAE9A7A">
      <w:pPr>
        <w:spacing w:after="0" w:line="240" w:lineRule="auto"/>
      </w:pPr>
      <w:r>
        <w:t>What changes or additions would you recommend for the</w:t>
      </w:r>
      <w:r w:rsidR="3802034E">
        <w:t xml:space="preserve"> </w:t>
      </w:r>
      <w:r w:rsidR="3802034E" w:rsidRPr="56406DB2">
        <w:rPr>
          <w:b/>
          <w:bCs/>
        </w:rPr>
        <w:t>Ease the Stress</w:t>
      </w:r>
      <w:r w:rsidR="0087035D" w:rsidRPr="56406DB2">
        <w:rPr>
          <w:b/>
          <w:bCs/>
        </w:rPr>
        <w:t xml:space="preserve"> </w:t>
      </w:r>
      <w:r w:rsidR="0087035D">
        <w:t>program</w:t>
      </w:r>
      <w: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69218B" w14:paraId="31BF37A7" w14:textId="77777777" w:rsidTr="00B5142A">
        <w:tc>
          <w:tcPr>
            <w:tcW w:w="10790" w:type="dxa"/>
            <w:tcBorders>
              <w:bottom w:val="single" w:sz="4" w:space="0" w:color="auto"/>
            </w:tcBorders>
          </w:tcPr>
          <w:p w14:paraId="7D498AFE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96639AC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218B" w14:paraId="66EFADEC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FC6D60A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A0E0557" w14:textId="77777777" w:rsidR="0069218B" w:rsidRDefault="0069218B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69218B" w14:paraId="10DB9030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B50B0AE" w14:textId="77777777" w:rsidR="005A4F72" w:rsidRDefault="005A4F72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16167E6" w14:textId="55320758" w:rsidR="00340665" w:rsidRDefault="00340665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FD5D05" w14:paraId="03F46F45" w14:textId="77777777" w:rsidTr="00B5142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25E5233" w14:textId="77777777" w:rsidR="00FD5D05" w:rsidRDefault="00FD5D05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4A89F4E" w14:textId="535D6E53" w:rsidR="00FD5D05" w:rsidRDefault="00FD5D05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B52AE68" w14:textId="09EB8578" w:rsidR="00291187" w:rsidRPr="006536B1" w:rsidRDefault="00291187" w:rsidP="005A4F72">
      <w:pPr>
        <w:spacing w:after="0" w:line="240" w:lineRule="auto"/>
      </w:pPr>
    </w:p>
    <w:sectPr w:rsidR="00291187" w:rsidRPr="006536B1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CF0D0" w14:textId="77777777" w:rsidR="003F7F61" w:rsidRDefault="003F7F61" w:rsidP="00AC1219">
      <w:pPr>
        <w:spacing w:after="0" w:line="240" w:lineRule="auto"/>
      </w:pPr>
      <w:r>
        <w:separator/>
      </w:r>
    </w:p>
  </w:endnote>
  <w:endnote w:type="continuationSeparator" w:id="0">
    <w:p w14:paraId="7A2D97D0" w14:textId="77777777" w:rsidR="003F7F61" w:rsidRDefault="003F7F61" w:rsidP="00AC1219">
      <w:pPr>
        <w:spacing w:after="0" w:line="240" w:lineRule="auto"/>
      </w:pPr>
      <w:r>
        <w:continuationSeparator/>
      </w:r>
    </w:p>
  </w:endnote>
  <w:endnote w:type="continuationNotice" w:id="1">
    <w:p w14:paraId="48121C9F" w14:textId="77777777" w:rsidR="003F7F61" w:rsidRDefault="003F7F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61753392" w:rsidP="00426352">
    <w:pPr>
      <w:pStyle w:val="Footer"/>
    </w:pPr>
    <w:r>
      <w:rPr>
        <w:noProof/>
      </w:rPr>
      <w:drawing>
        <wp:inline distT="0" distB="0" distL="0" distR="0" wp14:anchorId="51271546" wp14:editId="61753392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D5B75" w14:textId="77777777" w:rsidR="003F7F61" w:rsidRDefault="003F7F61" w:rsidP="00AC1219">
      <w:pPr>
        <w:spacing w:after="0" w:line="240" w:lineRule="auto"/>
      </w:pPr>
      <w:r>
        <w:separator/>
      </w:r>
    </w:p>
  </w:footnote>
  <w:footnote w:type="continuationSeparator" w:id="0">
    <w:p w14:paraId="25E14F17" w14:textId="77777777" w:rsidR="003F7F61" w:rsidRDefault="003F7F61" w:rsidP="00AC1219">
      <w:pPr>
        <w:spacing w:after="0" w:line="240" w:lineRule="auto"/>
      </w:pPr>
      <w:r>
        <w:continuationSeparator/>
      </w:r>
    </w:p>
  </w:footnote>
  <w:footnote w:type="continuationNotice" w:id="1">
    <w:p w14:paraId="5D96BFF8" w14:textId="77777777" w:rsidR="003F7F61" w:rsidRDefault="003F7F6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64BE9"/>
    <w:rsid w:val="000707F6"/>
    <w:rsid w:val="0007587A"/>
    <w:rsid w:val="001220CE"/>
    <w:rsid w:val="001607A6"/>
    <w:rsid w:val="001A0E24"/>
    <w:rsid w:val="001B3BEB"/>
    <w:rsid w:val="001B6959"/>
    <w:rsid w:val="001D2867"/>
    <w:rsid w:val="001F0471"/>
    <w:rsid w:val="001F6E2F"/>
    <w:rsid w:val="00236472"/>
    <w:rsid w:val="00252402"/>
    <w:rsid w:val="00283567"/>
    <w:rsid w:val="00291187"/>
    <w:rsid w:val="002A6EC8"/>
    <w:rsid w:val="002B4542"/>
    <w:rsid w:val="002D323E"/>
    <w:rsid w:val="002F6C1D"/>
    <w:rsid w:val="00330E85"/>
    <w:rsid w:val="00340665"/>
    <w:rsid w:val="00375C7C"/>
    <w:rsid w:val="0038713C"/>
    <w:rsid w:val="003A15AE"/>
    <w:rsid w:val="003F7F61"/>
    <w:rsid w:val="00426352"/>
    <w:rsid w:val="00432A5C"/>
    <w:rsid w:val="004840EE"/>
    <w:rsid w:val="0049689B"/>
    <w:rsid w:val="004C01CA"/>
    <w:rsid w:val="004D024C"/>
    <w:rsid w:val="004D4A3B"/>
    <w:rsid w:val="00522758"/>
    <w:rsid w:val="00563D3E"/>
    <w:rsid w:val="005804A7"/>
    <w:rsid w:val="00582055"/>
    <w:rsid w:val="005837D5"/>
    <w:rsid w:val="005963B9"/>
    <w:rsid w:val="005A4F72"/>
    <w:rsid w:val="0063712E"/>
    <w:rsid w:val="00647764"/>
    <w:rsid w:val="006536B1"/>
    <w:rsid w:val="00654727"/>
    <w:rsid w:val="0069218B"/>
    <w:rsid w:val="006B6854"/>
    <w:rsid w:val="006F7623"/>
    <w:rsid w:val="00707FBC"/>
    <w:rsid w:val="00730486"/>
    <w:rsid w:val="00754A63"/>
    <w:rsid w:val="007679F1"/>
    <w:rsid w:val="007743E5"/>
    <w:rsid w:val="007951A2"/>
    <w:rsid w:val="00831080"/>
    <w:rsid w:val="008436AF"/>
    <w:rsid w:val="0087035D"/>
    <w:rsid w:val="00896BA4"/>
    <w:rsid w:val="00897030"/>
    <w:rsid w:val="008B1A8A"/>
    <w:rsid w:val="008F2E56"/>
    <w:rsid w:val="00901C29"/>
    <w:rsid w:val="009021A0"/>
    <w:rsid w:val="00907FC6"/>
    <w:rsid w:val="00930F9B"/>
    <w:rsid w:val="009316C8"/>
    <w:rsid w:val="00935A75"/>
    <w:rsid w:val="00952F9D"/>
    <w:rsid w:val="00957EFA"/>
    <w:rsid w:val="00963631"/>
    <w:rsid w:val="0098446F"/>
    <w:rsid w:val="009C346B"/>
    <w:rsid w:val="009C629D"/>
    <w:rsid w:val="00A4416C"/>
    <w:rsid w:val="00AB2CBB"/>
    <w:rsid w:val="00AC1219"/>
    <w:rsid w:val="00AE67F0"/>
    <w:rsid w:val="00B5142A"/>
    <w:rsid w:val="00C07D1F"/>
    <w:rsid w:val="00C24494"/>
    <w:rsid w:val="00C52471"/>
    <w:rsid w:val="00C929DE"/>
    <w:rsid w:val="00C94278"/>
    <w:rsid w:val="00CA18D6"/>
    <w:rsid w:val="00CA5FE6"/>
    <w:rsid w:val="00CA778C"/>
    <w:rsid w:val="00CE7BE2"/>
    <w:rsid w:val="00D22275"/>
    <w:rsid w:val="00D519E0"/>
    <w:rsid w:val="00D53A3E"/>
    <w:rsid w:val="00D570EC"/>
    <w:rsid w:val="00DB1F3C"/>
    <w:rsid w:val="00DE4264"/>
    <w:rsid w:val="00E01593"/>
    <w:rsid w:val="00E15DB4"/>
    <w:rsid w:val="00E75A16"/>
    <w:rsid w:val="00E9152C"/>
    <w:rsid w:val="00EC571B"/>
    <w:rsid w:val="00F11117"/>
    <w:rsid w:val="00F136A8"/>
    <w:rsid w:val="00F26F53"/>
    <w:rsid w:val="00F40276"/>
    <w:rsid w:val="00F4234A"/>
    <w:rsid w:val="00F8423A"/>
    <w:rsid w:val="00FD5D05"/>
    <w:rsid w:val="00FD6302"/>
    <w:rsid w:val="00FE1ABB"/>
    <w:rsid w:val="00FF1D0A"/>
    <w:rsid w:val="00FF65EA"/>
    <w:rsid w:val="02320692"/>
    <w:rsid w:val="0493ACFE"/>
    <w:rsid w:val="04ED2D57"/>
    <w:rsid w:val="065173C2"/>
    <w:rsid w:val="065C5156"/>
    <w:rsid w:val="065FAB0E"/>
    <w:rsid w:val="06A806DB"/>
    <w:rsid w:val="07D60721"/>
    <w:rsid w:val="0958ABAF"/>
    <w:rsid w:val="0CC4B9A1"/>
    <w:rsid w:val="0D9BC4B6"/>
    <w:rsid w:val="0EE68855"/>
    <w:rsid w:val="0F2F26C8"/>
    <w:rsid w:val="1080B5D9"/>
    <w:rsid w:val="11341C9E"/>
    <w:rsid w:val="127DC2DB"/>
    <w:rsid w:val="12972C64"/>
    <w:rsid w:val="12DE7C75"/>
    <w:rsid w:val="131F30CD"/>
    <w:rsid w:val="13A3F3AC"/>
    <w:rsid w:val="15AECB64"/>
    <w:rsid w:val="16A81D7F"/>
    <w:rsid w:val="16F89ED1"/>
    <w:rsid w:val="19DCA30A"/>
    <w:rsid w:val="1B098AB3"/>
    <w:rsid w:val="1C0B4550"/>
    <w:rsid w:val="1D79A22C"/>
    <w:rsid w:val="1E7C6369"/>
    <w:rsid w:val="1F46E788"/>
    <w:rsid w:val="1FF32384"/>
    <w:rsid w:val="20457C52"/>
    <w:rsid w:val="210032AF"/>
    <w:rsid w:val="21166B30"/>
    <w:rsid w:val="21BC7F46"/>
    <w:rsid w:val="220EB954"/>
    <w:rsid w:val="22506840"/>
    <w:rsid w:val="22C1A5DB"/>
    <w:rsid w:val="25697ABC"/>
    <w:rsid w:val="27F2B104"/>
    <w:rsid w:val="2A504DBA"/>
    <w:rsid w:val="2D3E61FB"/>
    <w:rsid w:val="2D982F00"/>
    <w:rsid w:val="2EB8B2A7"/>
    <w:rsid w:val="2F122E0C"/>
    <w:rsid w:val="2FA2DF4D"/>
    <w:rsid w:val="303FEDC2"/>
    <w:rsid w:val="3233767A"/>
    <w:rsid w:val="32613C37"/>
    <w:rsid w:val="34DBF616"/>
    <w:rsid w:val="36A8404B"/>
    <w:rsid w:val="3783E4EA"/>
    <w:rsid w:val="3802034E"/>
    <w:rsid w:val="381142D2"/>
    <w:rsid w:val="39A67AE0"/>
    <w:rsid w:val="3A3F2D4D"/>
    <w:rsid w:val="3B539869"/>
    <w:rsid w:val="3C3B8D96"/>
    <w:rsid w:val="3CD30B2C"/>
    <w:rsid w:val="3CDBB7A6"/>
    <w:rsid w:val="3E26C903"/>
    <w:rsid w:val="3FD0A38B"/>
    <w:rsid w:val="40911920"/>
    <w:rsid w:val="4135FF69"/>
    <w:rsid w:val="415CC447"/>
    <w:rsid w:val="433F70D9"/>
    <w:rsid w:val="43E504A8"/>
    <w:rsid w:val="44C3FB0C"/>
    <w:rsid w:val="44F69A6F"/>
    <w:rsid w:val="4593AC29"/>
    <w:rsid w:val="462E47E9"/>
    <w:rsid w:val="468D012B"/>
    <w:rsid w:val="47169054"/>
    <w:rsid w:val="48387A23"/>
    <w:rsid w:val="49C768EA"/>
    <w:rsid w:val="4B0CD30C"/>
    <w:rsid w:val="4CE36A6B"/>
    <w:rsid w:val="4E221BA9"/>
    <w:rsid w:val="4F85A19D"/>
    <w:rsid w:val="50C8CA9A"/>
    <w:rsid w:val="545FA4E6"/>
    <w:rsid w:val="54F43054"/>
    <w:rsid w:val="554C027C"/>
    <w:rsid w:val="56406DB2"/>
    <w:rsid w:val="57380C1E"/>
    <w:rsid w:val="593561D7"/>
    <w:rsid w:val="59CDA8C9"/>
    <w:rsid w:val="5A81FC57"/>
    <w:rsid w:val="5B02B639"/>
    <w:rsid w:val="5BD56349"/>
    <w:rsid w:val="5D8E2545"/>
    <w:rsid w:val="5E20A5BC"/>
    <w:rsid w:val="5F29F5A6"/>
    <w:rsid w:val="61753392"/>
    <w:rsid w:val="61ADAE8A"/>
    <w:rsid w:val="6377DA60"/>
    <w:rsid w:val="64146655"/>
    <w:rsid w:val="64359344"/>
    <w:rsid w:val="6444ABFE"/>
    <w:rsid w:val="650FBB75"/>
    <w:rsid w:val="66B3A0D0"/>
    <w:rsid w:val="6735CD40"/>
    <w:rsid w:val="6A74F651"/>
    <w:rsid w:val="6DFC5242"/>
    <w:rsid w:val="70E78CDE"/>
    <w:rsid w:val="721F7873"/>
    <w:rsid w:val="7320AC59"/>
    <w:rsid w:val="73A8FC9F"/>
    <w:rsid w:val="761B8DE9"/>
    <w:rsid w:val="767AF9F1"/>
    <w:rsid w:val="781247C3"/>
    <w:rsid w:val="7827D2AB"/>
    <w:rsid w:val="79917E95"/>
    <w:rsid w:val="7A549FA5"/>
    <w:rsid w:val="7B2F89BE"/>
    <w:rsid w:val="7C0B2E5D"/>
    <w:rsid w:val="7CAE9A7A"/>
    <w:rsid w:val="7CD3CADD"/>
    <w:rsid w:val="7D46324B"/>
    <w:rsid w:val="7E7DEBD2"/>
    <w:rsid w:val="7FF8B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9496931F-ED53-4A56-9299-C65DF52F5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F76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6F7623"/>
  </w:style>
  <w:style w:type="character" w:customStyle="1" w:styleId="eop">
    <w:name w:val="eop"/>
    <w:basedOn w:val="DefaultParagraphFont"/>
    <w:rsid w:val="006F76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26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57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3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73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61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44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9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38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43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792D69-0846-4824-ACFA-FFD4ABD36A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5D7C41-2F61-4CA7-BC12-459F0D9B43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9B5385-FB17-4C86-9984-2E1190B9CDA3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4.xml><?xml version="1.0" encoding="utf-8"?>
<ds:datastoreItem xmlns:ds="http://schemas.openxmlformats.org/officeDocument/2006/customXml" ds:itemID="{BA8C2FA8-295B-4508-8748-DE91AD1DE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2</Words>
  <Characters>753</Characters>
  <Application>Microsoft Office Word</Application>
  <DocSecurity>0</DocSecurity>
  <Lines>6</Lines>
  <Paragraphs>1</Paragraphs>
  <ScaleCrop>false</ScaleCrop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79</cp:revision>
  <dcterms:created xsi:type="dcterms:W3CDTF">2020-12-23T03:28:00Z</dcterms:created>
  <dcterms:modified xsi:type="dcterms:W3CDTF">2021-09-01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